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D91752" w14:textId="77777777" w:rsidR="003D1ED3" w:rsidRDefault="00700ECD">
      <w:bookmarkStart w:id="0" w:name="X2949992947b9f57b038742e3b6bd431e847dce8"/>
      <w:r>
        <w:pict w14:anchorId="7B0A96D6">
          <v:rect id="_x0000_i1025" style="width:0;height:1.5pt" o:hralign="center" o:hrstd="t" o:hr="t"/>
        </w:pict>
      </w:r>
    </w:p>
    <w:p w14:paraId="32607BDB" w14:textId="77777777" w:rsidR="003D1ED3" w:rsidRDefault="00435096" w:rsidP="009D15F8">
      <w:pPr>
        <w:pStyle w:val="Heading2"/>
        <w:jc w:val="center"/>
      </w:pPr>
      <w:bookmarkStart w:id="1" w:name="portfolio-prompt-template"/>
      <w:r>
        <w:t>Template</w:t>
      </w:r>
    </w:p>
    <w:p w14:paraId="3A7C5CF2" w14:textId="77777777" w:rsidR="009D15F8" w:rsidRDefault="00435096">
      <w:pPr>
        <w:pStyle w:val="FirstParagraph"/>
      </w:pPr>
      <w:r>
        <w:t>Create a professional portfolio website with</w:t>
      </w:r>
    </w:p>
    <w:p w14:paraId="50068854" w14:textId="72C17B64" w:rsidR="009D15F8" w:rsidRPr="00952AAA" w:rsidRDefault="009D15F8" w:rsidP="00952AAA">
      <w:pPr>
        <w:pStyle w:val="FirstParagraph"/>
      </w:pPr>
      <w:r w:rsidRPr="009D15F8">
        <w:rPr>
          <w:b/>
        </w:rPr>
        <w:t>WHICH THEAM</w:t>
      </w:r>
      <w:r w:rsidR="00952AAA">
        <w:t xml:space="preserve">:- Pastel Dream </w:t>
      </w:r>
      <w:r w:rsidR="00952AAA">
        <w:t>Colors: B</w:t>
      </w:r>
      <w:r w:rsidR="00952AAA">
        <w:t xml:space="preserve">aby pink, sky blue, lilac, mint </w:t>
      </w:r>
      <w:r w:rsidR="00952AAA">
        <w:t>Fonts: Cute bubble fonts or light script</w:t>
      </w:r>
      <w:r w:rsidR="00952AAA">
        <w:t xml:space="preserve"> ,</w:t>
      </w:r>
      <w:r w:rsidR="00952AAA" w:rsidRPr="00952AAA">
        <w:t xml:space="preserve"> Animated sections</w:t>
      </w:r>
      <w:r w:rsidR="00952AAA">
        <w:t xml:space="preserve"> ,</w:t>
      </w:r>
      <w:r w:rsidR="00952AAA" w:rsidRPr="00952AAA">
        <w:t xml:space="preserve"> soft transitions</w:t>
      </w:r>
    </w:p>
    <w:p w14:paraId="25A8E53F" w14:textId="77777777" w:rsidR="003D1ED3" w:rsidRDefault="00435096">
      <w:pPr>
        <w:pStyle w:val="FirstParagraph"/>
      </w:pPr>
      <w:r>
        <w:t xml:space="preserve"> Here are all the details:</w:t>
      </w:r>
    </w:p>
    <w:p w14:paraId="5B6F567C" w14:textId="77777777" w:rsidR="003D1ED3" w:rsidRDefault="00435096">
      <w:pPr>
        <w:pStyle w:val="Heading3"/>
      </w:pPr>
      <w:bookmarkStart w:id="2" w:name="personal-information"/>
      <w:r>
        <w:t>1. PERSONAL INFORMATION</w:t>
      </w:r>
    </w:p>
    <w:p w14:paraId="5955C084" w14:textId="62118430" w:rsidR="00EC37C8" w:rsidRDefault="00435096">
      <w:pPr>
        <w:pStyle w:val="FirstParagraph"/>
      </w:pPr>
      <w:r>
        <w:rPr>
          <w:b/>
          <w:bCs/>
        </w:rPr>
        <w:t>Full Name:</w:t>
      </w:r>
      <w:r>
        <w:t xml:space="preserve"> </w:t>
      </w:r>
      <w:r w:rsidR="00340C6B">
        <w:t>SHRUTI SHANKAR ZADE</w:t>
      </w:r>
    </w:p>
    <w:p w14:paraId="49C77041" w14:textId="55E290B4" w:rsidR="00EC37C8" w:rsidRDefault="00435096">
      <w:pPr>
        <w:pStyle w:val="FirstParagraph"/>
      </w:pPr>
      <w:r>
        <w:rPr>
          <w:b/>
          <w:bCs/>
        </w:rPr>
        <w:t>Professional Title:</w:t>
      </w:r>
      <w:r>
        <w:t xml:space="preserve"> Software Developer | </w:t>
      </w:r>
      <w:r w:rsidR="00340C6B">
        <w:t>ANALYTICS LEARNER</w:t>
      </w:r>
      <w:r>
        <w:t xml:space="preserve"> | </w:t>
      </w:r>
      <w:r w:rsidR="00340C6B">
        <w:t>data analytics enthusiasts</w:t>
      </w:r>
      <w:r>
        <w:t xml:space="preserve"> </w:t>
      </w:r>
    </w:p>
    <w:p w14:paraId="032A4176" w14:textId="08317C28" w:rsidR="00EC37C8" w:rsidRDefault="00435096">
      <w:pPr>
        <w:pStyle w:val="FirstParagraph"/>
      </w:pPr>
      <w:r>
        <w:rPr>
          <w:b/>
          <w:bCs/>
        </w:rPr>
        <w:t>Location:</w:t>
      </w:r>
      <w:r>
        <w:t xml:space="preserve"> Pune, Maharashtra </w:t>
      </w:r>
    </w:p>
    <w:p w14:paraId="071E092A" w14:textId="33621C1F" w:rsidR="00EC37C8" w:rsidRDefault="00435096">
      <w:pPr>
        <w:pStyle w:val="FirstParagraph"/>
      </w:pPr>
      <w:r>
        <w:rPr>
          <w:b/>
          <w:bCs/>
        </w:rPr>
        <w:t>Education:</w:t>
      </w:r>
      <w:r>
        <w:t xml:space="preserve"> </w:t>
      </w:r>
      <w:r w:rsidR="00340C6B">
        <w:t>BCA</w:t>
      </w:r>
      <w:r>
        <w:t>@ SPPU (Expected 202</w:t>
      </w:r>
      <w:r w:rsidR="00340C6B">
        <w:t>6</w:t>
      </w:r>
      <w:r>
        <w:t xml:space="preserve">) </w:t>
      </w:r>
    </w:p>
    <w:p w14:paraId="1BB284D5" w14:textId="34A64E5C" w:rsidR="009C7AD4" w:rsidRDefault="00435096">
      <w:pPr>
        <w:pStyle w:val="FirstParagraph"/>
      </w:pPr>
      <w:r>
        <w:rPr>
          <w:b/>
          <w:bCs/>
        </w:rPr>
        <w:t>Email:</w:t>
      </w:r>
      <w:r w:rsidR="00952AAA">
        <w:t xml:space="preserve"> </w:t>
      </w:r>
      <w:r w:rsidR="00FF5CC1">
        <w:t>Shrutizade13@gmail.com</w:t>
      </w:r>
    </w:p>
    <w:p w14:paraId="265233B4" w14:textId="6B18E7BA" w:rsidR="003D1ED3" w:rsidRDefault="003D1ED3">
      <w:pPr>
        <w:pStyle w:val="FirstParagraph"/>
      </w:pPr>
    </w:p>
    <w:p w14:paraId="3A9647A4" w14:textId="77777777" w:rsidR="003D1ED3" w:rsidRDefault="00435096">
      <w:pPr>
        <w:pStyle w:val="Heading3"/>
      </w:pPr>
      <w:bookmarkStart w:id="3" w:name="about-section"/>
      <w:bookmarkEnd w:id="2"/>
      <w:r>
        <w:t>2. ABOUT SECTION</w:t>
      </w:r>
    </w:p>
    <w:p w14:paraId="6A1B1BEA" w14:textId="5816EF10" w:rsidR="00340C6B" w:rsidRDefault="00435096" w:rsidP="00340C6B">
      <w:pPr>
        <w:pStyle w:val="FirstParagraph"/>
      </w:pPr>
      <w:r>
        <w:rPr>
          <w:b/>
          <w:bCs/>
        </w:rPr>
        <w:t>Bio Description:</w:t>
      </w:r>
      <w:r>
        <w:t xml:space="preserve"> </w:t>
      </w:r>
      <w:r w:rsidR="00340C6B" w:rsidRPr="00340C6B">
        <w:t>I’m a BCA student at SPPU, passionate about software development and data analytics</w:t>
      </w:r>
      <w:r>
        <w:t>.”</w:t>
      </w:r>
      <w:r w:rsidR="00340C6B" w:rsidRPr="00340C6B">
        <w:t xml:space="preserve"> I enjoy exploring how technology can solve real-world problems and improve user experiences. Having completed a Data Analytics course, I’m skilled at working with data to derive insights and drive decisions.</w:t>
      </w:r>
    </w:p>
    <w:p w14:paraId="6D84EE19" w14:textId="1EDCE70E" w:rsidR="003D1ED3" w:rsidRDefault="00435096" w:rsidP="00340C6B">
      <w:pPr>
        <w:pStyle w:val="FirstParagraph"/>
      </w:pPr>
      <w:r>
        <w:rPr>
          <w:b/>
          <w:bCs/>
        </w:rPr>
        <w:t>Technical Skills:</w:t>
      </w:r>
      <w:r>
        <w:t xml:space="preserve"> “Python”, “C”, “C++”,  “SQL”</w:t>
      </w:r>
    </w:p>
    <w:p w14:paraId="33E57B27" w14:textId="1A3CAD87" w:rsidR="009C7AD4" w:rsidRPr="009C7AD4" w:rsidRDefault="009C7AD4" w:rsidP="009C7AD4">
      <w:pPr>
        <w:pStyle w:val="BodyText"/>
      </w:pPr>
      <w:r>
        <w:t>Web development: HTML,CSS,JAVAscript</w:t>
      </w:r>
    </w:p>
    <w:p w14:paraId="1FAF179D" w14:textId="19E1FF4E" w:rsidR="003D1ED3" w:rsidRDefault="00435096">
      <w:pPr>
        <w:pStyle w:val="BodyText"/>
      </w:pPr>
      <w:r>
        <w:rPr>
          <w:b/>
          <w:bCs/>
        </w:rPr>
        <w:t>Tools &amp; Technologies:</w:t>
      </w:r>
      <w:r>
        <w:t xml:space="preserve"> “GitHub”, “VS Cod</w:t>
      </w:r>
      <w:r w:rsidR="00952AAA">
        <w:t>e”</w:t>
      </w:r>
    </w:p>
    <w:p w14:paraId="1B29B67B" w14:textId="616A17F3" w:rsidR="003D1ED3" w:rsidRDefault="00435096">
      <w:pPr>
        <w:pStyle w:val="BodyText"/>
      </w:pPr>
      <w:r>
        <w:rPr>
          <w:b/>
          <w:bCs/>
        </w:rPr>
        <w:t>Languages:</w:t>
      </w:r>
      <w:r>
        <w:t xml:space="preserve"> </w:t>
      </w:r>
      <w:r w:rsidR="00952AAA">
        <w:t>“English”, “Hindi”, “Marathi”,</w:t>
      </w:r>
      <w:r w:rsidR="00952AAA" w:rsidRPr="00952AAA">
        <w:t xml:space="preserve"> Korean</w:t>
      </w:r>
    </w:p>
    <w:p w14:paraId="2A4A5B5C" w14:textId="77777777" w:rsidR="003D1ED3" w:rsidRDefault="00435096">
      <w:pPr>
        <w:pStyle w:val="Heading3"/>
      </w:pPr>
      <w:bookmarkStart w:id="4" w:name="projects-provide-for-each-project"/>
      <w:bookmarkEnd w:id="3"/>
      <w:r>
        <w:t>3. PROJECTS (Provide for each project)</w:t>
      </w:r>
    </w:p>
    <w:p w14:paraId="019FA7A0" w14:textId="77777777" w:rsidR="003D1ED3" w:rsidRDefault="00435096">
      <w:pPr>
        <w:pStyle w:val="FirstParagraph"/>
      </w:pPr>
      <w:r>
        <w:t>For each project, provide:</w:t>
      </w:r>
    </w:p>
    <w:p w14:paraId="64EE5860" w14:textId="539D5598" w:rsidR="00EC37C8" w:rsidRDefault="00435096">
      <w:pPr>
        <w:pStyle w:val="BodyText"/>
      </w:pPr>
      <w:r>
        <w:rPr>
          <w:b/>
          <w:bCs/>
        </w:rPr>
        <w:t>Project 1:</w:t>
      </w:r>
      <w:r>
        <w:t xml:space="preserve"> - </w:t>
      </w:r>
      <w:r>
        <w:rPr>
          <w:b/>
          <w:bCs/>
        </w:rPr>
        <w:t>Name:</w:t>
      </w:r>
      <w:r>
        <w:t xml:space="preserve"> [</w:t>
      </w:r>
      <w:r w:rsidR="009C7AD4">
        <w:t>smartfit-“virtual try on system</w:t>
      </w:r>
      <w:r>
        <w:t xml:space="preserve">”] </w:t>
      </w:r>
      <w:r w:rsidR="00EC37C8">
        <w:t>–</w:t>
      </w:r>
      <w:r>
        <w:t xml:space="preserve"> </w:t>
      </w:r>
    </w:p>
    <w:p w14:paraId="26C13E02" w14:textId="42CA6186" w:rsidR="00EC37C8" w:rsidRDefault="00435096">
      <w:pPr>
        <w:pStyle w:val="BodyText"/>
      </w:pPr>
      <w:r>
        <w:rPr>
          <w:b/>
          <w:bCs/>
        </w:rPr>
        <w:t>Description:</w:t>
      </w:r>
      <w:r>
        <w:t xml:space="preserve"> [e.g., “Smart</w:t>
      </w:r>
      <w:r w:rsidR="009C7AD4">
        <w:t>fit where you can see yourself trying cloth before purchasing</w:t>
      </w:r>
      <w:r>
        <w:t xml:space="preserve">”] - </w:t>
      </w:r>
      <w:r>
        <w:rPr>
          <w:b/>
          <w:bCs/>
        </w:rPr>
        <w:t>Technologies:</w:t>
      </w:r>
      <w:r>
        <w:t xml:space="preserve"> [e.g., [“</w:t>
      </w:r>
      <w:r w:rsidR="009C7AD4">
        <w:t>HTML,CSS,JAVASCRIPT</w:t>
      </w:r>
      <w:r>
        <w:t xml:space="preserve">”]] </w:t>
      </w:r>
      <w:r w:rsidR="00EC37C8">
        <w:t>–</w:t>
      </w:r>
    </w:p>
    <w:p w14:paraId="3ACE2237" w14:textId="7B1DD776" w:rsidR="00EC37C8" w:rsidRDefault="00435096">
      <w:pPr>
        <w:pStyle w:val="BodyText"/>
      </w:pPr>
      <w:r>
        <w:rPr>
          <w:b/>
          <w:bCs/>
        </w:rPr>
        <w:t>GitHub URL:</w:t>
      </w:r>
      <w:r>
        <w:t xml:space="preserve"> </w:t>
      </w:r>
      <w:hyperlink r:id="rId7" w:history="1">
        <w:r w:rsidR="0092506C" w:rsidRPr="00FC671F">
          <w:rPr>
            <w:rStyle w:val="Hyperlink"/>
          </w:rPr>
          <w:t>https://github.com/shrutizade13</w:t>
        </w:r>
      </w:hyperlink>
    </w:p>
    <w:p w14:paraId="533E3956" w14:textId="77777777" w:rsidR="0092506C" w:rsidRDefault="0092506C">
      <w:pPr>
        <w:pStyle w:val="BodyText"/>
      </w:pPr>
    </w:p>
    <w:p w14:paraId="11035D98" w14:textId="0D0E4501" w:rsidR="00EC37C8" w:rsidRDefault="00435096">
      <w:pPr>
        <w:pStyle w:val="BodyText"/>
        <w:rPr>
          <w:b/>
          <w:bCs/>
        </w:rPr>
      </w:pPr>
      <w:r>
        <w:lastRenderedPageBreak/>
        <w:t xml:space="preserve"> </w:t>
      </w:r>
      <w:r>
        <w:rPr>
          <w:b/>
          <w:bCs/>
        </w:rPr>
        <w:t>Project Image:</w:t>
      </w:r>
      <w:r>
        <w:t xml:space="preserve"> </w:t>
      </w:r>
    </w:p>
    <w:p w14:paraId="687F0BA9" w14:textId="77777777" w:rsidR="003D1ED3" w:rsidRDefault="00435096">
      <w:pPr>
        <w:pStyle w:val="Heading3"/>
      </w:pPr>
      <w:bookmarkStart w:id="5" w:name="certifications"/>
      <w:bookmarkEnd w:id="4"/>
      <w:r>
        <w:t>4. CERTIFICATIONS</w:t>
      </w:r>
    </w:p>
    <w:p w14:paraId="6CEF4183" w14:textId="77777777" w:rsidR="003D1ED3" w:rsidRDefault="00435096">
      <w:pPr>
        <w:pStyle w:val="FirstParagraph"/>
      </w:pPr>
      <w:r>
        <w:t>For each certification, provide:</w:t>
      </w:r>
    </w:p>
    <w:p w14:paraId="31B126BE" w14:textId="42DFE9D3" w:rsidR="00EC37C8" w:rsidRDefault="00435096">
      <w:pPr>
        <w:pStyle w:val="BodyText"/>
      </w:pPr>
      <w:r>
        <w:rPr>
          <w:b/>
          <w:bCs/>
        </w:rPr>
        <w:t>Certification 1:</w:t>
      </w:r>
      <w:r>
        <w:t xml:space="preserve"> - </w:t>
      </w:r>
      <w:r>
        <w:rPr>
          <w:b/>
          <w:bCs/>
        </w:rPr>
        <w:t>Company:</w:t>
      </w:r>
      <w:r w:rsidR="00952AAA">
        <w:t>Deloitte</w:t>
      </w:r>
    </w:p>
    <w:p w14:paraId="74280D14" w14:textId="6F17F8F3" w:rsidR="00EC37C8" w:rsidRDefault="00435096">
      <w:pPr>
        <w:pStyle w:val="BodyText"/>
      </w:pPr>
      <w:r>
        <w:t xml:space="preserve"> </w:t>
      </w:r>
      <w:r>
        <w:rPr>
          <w:b/>
          <w:bCs/>
        </w:rPr>
        <w:t>Title:</w:t>
      </w:r>
      <w:r>
        <w:t xml:space="preserve"> [e.g., “</w:t>
      </w:r>
      <w:r w:rsidR="00FE6B5F">
        <w:t xml:space="preserve">Data Analytics </w:t>
      </w:r>
      <w:r>
        <w:t xml:space="preserve">Job Simulation”] </w:t>
      </w:r>
      <w:r w:rsidR="00EC37C8">
        <w:t>–</w:t>
      </w:r>
    </w:p>
    <w:p w14:paraId="3F8AB219" w14:textId="425A213A" w:rsidR="00EC37C8" w:rsidRDefault="00435096">
      <w:pPr>
        <w:pStyle w:val="BodyText"/>
      </w:pPr>
      <w:r>
        <w:t xml:space="preserve"> </w:t>
      </w:r>
      <w:r>
        <w:rPr>
          <w:b/>
          <w:bCs/>
        </w:rPr>
        <w:t>Issue Date:</w:t>
      </w:r>
      <w:r w:rsidR="00EC37C8">
        <w:t>–</w:t>
      </w:r>
      <w:r w:rsidR="00FE6B5F">
        <w:t xml:space="preserve"> july 2025</w:t>
      </w:r>
      <w:r>
        <w:t xml:space="preserve"> </w:t>
      </w:r>
    </w:p>
    <w:p w14:paraId="46DF5068" w14:textId="77777777" w:rsidR="00EC37C8" w:rsidRDefault="00435096">
      <w:pPr>
        <w:pStyle w:val="BodyText"/>
      </w:pPr>
      <w:r>
        <w:rPr>
          <w:b/>
          <w:bCs/>
        </w:rPr>
        <w:t>Platform:</w:t>
      </w:r>
      <w:r>
        <w:t xml:space="preserve"> [e.g., “Forage”] </w:t>
      </w:r>
      <w:r w:rsidR="00EC37C8">
        <w:t>–</w:t>
      </w:r>
      <w:r>
        <w:t xml:space="preserve"> </w:t>
      </w:r>
    </w:p>
    <w:p w14:paraId="001C9222" w14:textId="28307F95" w:rsidR="00EC37C8" w:rsidRDefault="00FE6B5F">
      <w:pPr>
        <w:pStyle w:val="BodyText"/>
        <w:rPr>
          <w:b/>
          <w:bCs/>
        </w:rPr>
      </w:pPr>
      <w:r>
        <w:rPr>
          <w:b/>
          <w:bCs/>
        </w:rPr>
        <w:t xml:space="preserve">Certificate  credential link </w:t>
      </w:r>
      <w:r w:rsidR="00435096">
        <w:rPr>
          <w:b/>
          <w:bCs/>
        </w:rPr>
        <w:t>:</w:t>
      </w:r>
      <w:r w:rsidRPr="00FE6B5F">
        <w:t xml:space="preserve"> </w:t>
      </w:r>
      <w:hyperlink r:id="rId8" w:history="1">
        <w:r w:rsidRPr="00FC671F">
          <w:rPr>
            <w:rStyle w:val="Hyperlink"/>
            <w:b/>
            <w:bCs/>
          </w:rPr>
          <w:t>https://forage-uploads-prod.s3.amazonaws.com/completion-certificates/9PBTqmSxAf6zZTseP/io9DzWKe3PTsiS6GG_9PBTqmSxAf6zZTseP_QyYNHrCDZ4PggshY9_1751468112898_completion_certificate.pdf</w:t>
        </w:r>
      </w:hyperlink>
    </w:p>
    <w:p w14:paraId="1962F1B9" w14:textId="77777777" w:rsidR="00FE6B5F" w:rsidRDefault="00FE6B5F">
      <w:pPr>
        <w:pStyle w:val="BodyText"/>
      </w:pPr>
    </w:p>
    <w:p w14:paraId="4546110F" w14:textId="77777777" w:rsidR="003D1ED3" w:rsidRDefault="00435096">
      <w:pPr>
        <w:pStyle w:val="Heading3"/>
      </w:pPr>
      <w:bookmarkStart w:id="6" w:name="hackathonscompetitions"/>
      <w:bookmarkEnd w:id="5"/>
      <w:r>
        <w:t>5. HACKATHONS/COMPETITIONS</w:t>
      </w:r>
    </w:p>
    <w:p w14:paraId="2C094B89" w14:textId="77777777" w:rsidR="003D1ED3" w:rsidRDefault="00435096">
      <w:pPr>
        <w:pStyle w:val="FirstParagraph"/>
      </w:pPr>
      <w:r>
        <w:t>For each hackathon, provide:</w:t>
      </w:r>
    </w:p>
    <w:p w14:paraId="7BA38D80" w14:textId="77777777" w:rsidR="00EC37C8" w:rsidRDefault="00435096">
      <w:pPr>
        <w:pStyle w:val="BodyText"/>
      </w:pPr>
      <w:r>
        <w:rPr>
          <w:b/>
          <w:bCs/>
        </w:rPr>
        <w:t>Hackathon 1:</w:t>
      </w:r>
      <w:r>
        <w:t xml:space="preserve"> - </w:t>
      </w:r>
      <w:r>
        <w:rPr>
          <w:b/>
          <w:bCs/>
        </w:rPr>
        <w:t>Name:</w:t>
      </w:r>
      <w:r>
        <w:t xml:space="preserve"> [e.g., “InnoVyuh Hackathon 2025”] </w:t>
      </w:r>
      <w:r w:rsidR="00EC37C8">
        <w:t>–</w:t>
      </w:r>
      <w:r>
        <w:t xml:space="preserve"> </w:t>
      </w:r>
    </w:p>
    <w:p w14:paraId="4C785352" w14:textId="69DFFAB1" w:rsidR="00EC37C8" w:rsidRDefault="00435096">
      <w:pPr>
        <w:pStyle w:val="BodyText"/>
      </w:pPr>
      <w:r>
        <w:rPr>
          <w:b/>
          <w:bCs/>
        </w:rPr>
        <w:t>Role/Achievement:</w:t>
      </w:r>
      <w:r>
        <w:t xml:space="preserve"> [e.g., “Developer, </w:t>
      </w:r>
      <w:r w:rsidR="00F51429">
        <w:t>Akshii</w:t>
      </w:r>
      <w:r>
        <w:t xml:space="preserve">”] </w:t>
      </w:r>
      <w:r w:rsidR="00EC37C8">
        <w:t>–</w:t>
      </w:r>
      <w:r>
        <w:t xml:space="preserve"> </w:t>
      </w:r>
    </w:p>
    <w:p w14:paraId="3F215950" w14:textId="77777777" w:rsidR="00EC37C8" w:rsidRDefault="00435096">
      <w:pPr>
        <w:pStyle w:val="BodyText"/>
      </w:pPr>
      <w:r>
        <w:rPr>
          <w:b/>
          <w:bCs/>
        </w:rPr>
        <w:t>Organization:</w:t>
      </w:r>
      <w:r>
        <w:t xml:space="preserve"> [e.g., “Organized by Google Developer Groups, MIT ACSC, Alandi”] </w:t>
      </w:r>
      <w:r w:rsidR="00EC37C8">
        <w:t>–</w:t>
      </w:r>
    </w:p>
    <w:p w14:paraId="7D6C3ACF" w14:textId="77777777" w:rsidR="003D1ED3" w:rsidRDefault="00435096">
      <w:pPr>
        <w:pStyle w:val="BodyText"/>
      </w:pPr>
      <w:r>
        <w:t xml:space="preserve"> </w:t>
      </w:r>
      <w:r>
        <w:rPr>
          <w:b/>
          <w:bCs/>
        </w:rPr>
        <w:t>Year:</w:t>
      </w:r>
      <w:r>
        <w:t xml:space="preserve"> [e.g., “2025”]</w:t>
      </w:r>
    </w:p>
    <w:p w14:paraId="338A9072" w14:textId="77777777" w:rsidR="003D1ED3" w:rsidRDefault="00435096">
      <w:pPr>
        <w:pStyle w:val="Heading3"/>
      </w:pPr>
      <w:bookmarkStart w:id="7" w:name="social-links"/>
      <w:bookmarkEnd w:id="6"/>
      <w:r>
        <w:t>6. SOCIAL LINKS</w:t>
      </w:r>
    </w:p>
    <w:p w14:paraId="65D437E8" w14:textId="33242639" w:rsidR="003D1ED3" w:rsidRDefault="00435096" w:rsidP="0092506C">
      <w:pPr>
        <w:pStyle w:val="BodyText"/>
        <w:ind w:firstLine="240"/>
      </w:pPr>
      <w:r>
        <w:rPr>
          <w:b/>
          <w:bCs/>
        </w:rPr>
        <w:t>GitHub:</w:t>
      </w:r>
      <w:r>
        <w:t xml:space="preserve"> </w:t>
      </w:r>
      <w:r w:rsidR="0092506C">
        <w:rPr>
          <w:b/>
          <w:bCs/>
        </w:rPr>
        <w:t>:</w:t>
      </w:r>
      <w:r w:rsidR="0092506C">
        <w:t xml:space="preserve"> </w:t>
      </w:r>
      <w:hyperlink r:id="rId9" w:history="1">
        <w:r w:rsidR="0092506C" w:rsidRPr="00FC671F">
          <w:rPr>
            <w:rStyle w:val="Hyperlink"/>
          </w:rPr>
          <w:t>https://github.com/shrutizade13</w:t>
        </w:r>
      </w:hyperlink>
    </w:p>
    <w:p w14:paraId="25057C15" w14:textId="75643663" w:rsidR="00952AAA" w:rsidRDefault="00435096" w:rsidP="00952AAA">
      <w:pPr>
        <w:pStyle w:val="Compact"/>
        <w:numPr>
          <w:ilvl w:val="0"/>
          <w:numId w:val="2"/>
        </w:numPr>
      </w:pPr>
      <w:r>
        <w:rPr>
          <w:b/>
          <w:bCs/>
        </w:rPr>
        <w:t>LinkedIn:</w:t>
      </w:r>
      <w:r>
        <w:t xml:space="preserve"> </w:t>
      </w:r>
      <w:hyperlink r:id="rId10" w:history="1">
        <w:r w:rsidR="00952AAA" w:rsidRPr="00FC671F">
          <w:rPr>
            <w:rStyle w:val="Hyperlink"/>
          </w:rPr>
          <w:t>https://www.linkedin.com/in/shruti-zade-626738352/</w:t>
        </w:r>
      </w:hyperlink>
    </w:p>
    <w:p w14:paraId="05E3DA89" w14:textId="6EA10A28" w:rsidR="00952AAA" w:rsidRDefault="00435096" w:rsidP="00952AAA">
      <w:pPr>
        <w:pStyle w:val="Compact"/>
        <w:numPr>
          <w:ilvl w:val="0"/>
          <w:numId w:val="2"/>
        </w:numPr>
      </w:pPr>
      <w:r>
        <w:rPr>
          <w:b/>
          <w:bCs/>
        </w:rPr>
        <w:t>Resume:</w:t>
      </w:r>
      <w:r>
        <w:t xml:space="preserve"> </w:t>
      </w:r>
      <w:hyperlink r:id="rId11" w:history="1">
        <w:r w:rsidR="00952AAA" w:rsidRPr="00FC671F">
          <w:rPr>
            <w:rStyle w:val="Hyperlink"/>
          </w:rPr>
          <w:t>https://drive.google.com/file/d/1x6tgtXrE7F2aZqO7wJM9bzcy4DqGa_g9/view?usp=sharing</w:t>
        </w:r>
      </w:hyperlink>
    </w:p>
    <w:p w14:paraId="10198C00" w14:textId="77777777" w:rsidR="003D1ED3" w:rsidRDefault="00435096">
      <w:pPr>
        <w:pStyle w:val="Heading3"/>
      </w:pPr>
      <w:bookmarkStart w:id="8" w:name="contact-form-setup"/>
      <w:bookmarkEnd w:id="7"/>
      <w:r>
        <w:t>7. CONTACT FORM SETUP</w:t>
      </w:r>
    </w:p>
    <w:p w14:paraId="3F1CA79A" w14:textId="1534C010" w:rsidR="003D1ED3" w:rsidRDefault="00435096">
      <w:pPr>
        <w:pStyle w:val="Compact"/>
        <w:numPr>
          <w:ilvl w:val="0"/>
          <w:numId w:val="3"/>
        </w:numPr>
      </w:pPr>
      <w:r>
        <w:rPr>
          <w:b/>
          <w:bCs/>
        </w:rPr>
        <w:t>Formspree Account</w:t>
      </w:r>
    </w:p>
    <w:p w14:paraId="4D927DBB" w14:textId="3A494C26" w:rsidR="00952AAA" w:rsidRDefault="00435096" w:rsidP="00952AAA">
      <w:pPr>
        <w:pStyle w:val="Compact"/>
        <w:numPr>
          <w:ilvl w:val="0"/>
          <w:numId w:val="3"/>
        </w:numPr>
      </w:pPr>
      <w:r>
        <w:rPr>
          <w:b/>
          <w:bCs/>
        </w:rPr>
        <w:t>Form ID:</w:t>
      </w:r>
      <w:r>
        <w:t xml:space="preserve"> </w:t>
      </w:r>
      <w:bookmarkStart w:id="9" w:name="design-preferences"/>
      <w:bookmarkEnd w:id="8"/>
      <w:r w:rsidR="00952AAA" w:rsidRPr="00952AAA">
        <w:t>https://formspree.io/f/manjkqyz</w:t>
      </w:r>
    </w:p>
    <w:p w14:paraId="47B964C4" w14:textId="77777777" w:rsidR="00952AAA" w:rsidRDefault="00952AAA" w:rsidP="00952AAA">
      <w:pPr>
        <w:pStyle w:val="Compact"/>
        <w:ind w:left="240"/>
      </w:pPr>
    </w:p>
    <w:p w14:paraId="1BC57675" w14:textId="07EE506B" w:rsidR="003D1ED3" w:rsidRDefault="00435096" w:rsidP="00952AAA">
      <w:pPr>
        <w:pStyle w:val="Compact"/>
        <w:ind w:left="240"/>
      </w:pPr>
      <w:r>
        <w:t>8. DESIGN PREFERENCES</w:t>
      </w:r>
    </w:p>
    <w:p w14:paraId="3E60492A" w14:textId="77777777" w:rsidR="00952AAA" w:rsidRDefault="00952AAA" w:rsidP="00952AAA">
      <w:pPr>
        <w:pStyle w:val="Heading3"/>
      </w:pPr>
      <w:bookmarkStart w:id="10" w:name="technical-requirements"/>
      <w:bookmarkEnd w:id="9"/>
      <w:r>
        <w:rPr>
          <w:rStyle w:val="Strong"/>
          <w:b/>
          <w:bCs/>
        </w:rPr>
        <w:lastRenderedPageBreak/>
        <w:t>• Theme: Pastel Dream — Soft, Whimsical Personal Portfolio</w:t>
      </w:r>
    </w:p>
    <w:p w14:paraId="0EE3939F" w14:textId="77777777" w:rsidR="00952AAA" w:rsidRDefault="00952AAA" w:rsidP="00952AAA">
      <w:pPr>
        <w:pStyle w:val="NormalWeb"/>
      </w:pPr>
      <w:r>
        <w:t>A playful and visually soothing theme, perfect for girls looking to create a light, dreamy digital presence. Ideal for students, creatives, or beginner coders who want something fun and calming.</w:t>
      </w:r>
    </w:p>
    <w:p w14:paraId="4BA2F98D" w14:textId="77777777" w:rsidR="00952AAA" w:rsidRDefault="00952AAA" w:rsidP="00952AAA">
      <w:r>
        <w:pict w14:anchorId="5100EF4A">
          <v:rect id="_x0000_i1028" style="width:0;height:1.5pt" o:hralign="center" o:hrstd="t" o:hr="t" fillcolor="#a0a0a0" stroked="f"/>
        </w:pict>
      </w:r>
    </w:p>
    <w:p w14:paraId="464C784E" w14:textId="77777777" w:rsidR="00952AAA" w:rsidRDefault="00952AAA" w:rsidP="00952AAA">
      <w:pPr>
        <w:pStyle w:val="Heading3"/>
      </w:pPr>
      <w:r>
        <w:rPr>
          <w:rStyle w:val="Strong"/>
          <w:b/>
          <w:bCs/>
        </w:rPr>
        <w:t>• Background:</w:t>
      </w:r>
    </w:p>
    <w:p w14:paraId="7EB01941" w14:textId="77777777" w:rsidR="00952AAA" w:rsidRDefault="00952AAA" w:rsidP="00952AAA">
      <w:pPr>
        <w:pStyle w:val="NormalWeb"/>
      </w:pPr>
      <w:r>
        <w:t xml:space="preserve">Soft gradient or solid </w:t>
      </w:r>
      <w:r>
        <w:rPr>
          <w:rStyle w:val="Strong"/>
        </w:rPr>
        <w:t>pastel base</w:t>
      </w:r>
      <w:r>
        <w:t xml:space="preserve"> — options include:</w:t>
      </w:r>
    </w:p>
    <w:p w14:paraId="44C5D969" w14:textId="77777777" w:rsidR="00952AAA" w:rsidRDefault="00952AAA" w:rsidP="00952AAA">
      <w:pPr>
        <w:pStyle w:val="NormalWeb"/>
        <w:numPr>
          <w:ilvl w:val="0"/>
          <w:numId w:val="12"/>
        </w:numPr>
      </w:pPr>
      <w:r>
        <w:t>Light pink (</w:t>
      </w:r>
      <w:r>
        <w:rPr>
          <w:rStyle w:val="HTMLCode"/>
        </w:rPr>
        <w:t>#FFD1DC</w:t>
      </w:r>
      <w:r>
        <w:t>)</w:t>
      </w:r>
    </w:p>
    <w:p w14:paraId="7532624A" w14:textId="77777777" w:rsidR="00952AAA" w:rsidRDefault="00952AAA" w:rsidP="00952AAA">
      <w:pPr>
        <w:pStyle w:val="NormalWeb"/>
        <w:numPr>
          <w:ilvl w:val="0"/>
          <w:numId w:val="12"/>
        </w:numPr>
      </w:pPr>
      <w:r>
        <w:t>Baby blue (</w:t>
      </w:r>
      <w:r>
        <w:rPr>
          <w:rStyle w:val="HTMLCode"/>
        </w:rPr>
        <w:t>#D0F0FD</w:t>
      </w:r>
      <w:r>
        <w:t>)</w:t>
      </w:r>
    </w:p>
    <w:p w14:paraId="28F1A639" w14:textId="77777777" w:rsidR="00952AAA" w:rsidRDefault="00952AAA" w:rsidP="00952AAA">
      <w:pPr>
        <w:pStyle w:val="NormalWeb"/>
        <w:numPr>
          <w:ilvl w:val="0"/>
          <w:numId w:val="12"/>
        </w:numPr>
      </w:pPr>
      <w:r>
        <w:t>Mint green (</w:t>
      </w:r>
      <w:r>
        <w:rPr>
          <w:rStyle w:val="HTMLCode"/>
        </w:rPr>
        <w:t>#C2F5E9</w:t>
      </w:r>
      <w:r>
        <w:t>)</w:t>
      </w:r>
    </w:p>
    <w:p w14:paraId="59829D91" w14:textId="77777777" w:rsidR="00952AAA" w:rsidRDefault="00952AAA" w:rsidP="00952AAA">
      <w:pPr>
        <w:pStyle w:val="NormalWeb"/>
      </w:pPr>
      <w:r>
        <w:t xml:space="preserve">Can use soft </w:t>
      </w:r>
      <w:r>
        <w:rPr>
          <w:rStyle w:val="Strong"/>
        </w:rPr>
        <w:t>diagonal or circular gradients</w:t>
      </w:r>
      <w:r>
        <w:t xml:space="preserve"> to add visual depth.</w:t>
      </w:r>
    </w:p>
    <w:p w14:paraId="02E39ABF" w14:textId="77777777" w:rsidR="00952AAA" w:rsidRDefault="00952AAA" w:rsidP="00952AAA">
      <w:r>
        <w:pict w14:anchorId="2BE8BE1B">
          <v:rect id="_x0000_i1029" style="width:0;height:1.5pt" o:hralign="center" o:hrstd="t" o:hr="t" fillcolor="#a0a0a0" stroked="f"/>
        </w:pict>
      </w:r>
    </w:p>
    <w:p w14:paraId="70B44768" w14:textId="77777777" w:rsidR="00952AAA" w:rsidRDefault="00952AAA" w:rsidP="00952AAA">
      <w:pPr>
        <w:pStyle w:val="Heading3"/>
      </w:pPr>
      <w:r>
        <w:rPr>
          <w:rStyle w:val="Strong"/>
          <w:b/>
          <w:bCs/>
        </w:rPr>
        <w:t>• Primary Color:</w:t>
      </w:r>
    </w:p>
    <w:p w14:paraId="4F245F90" w14:textId="77777777" w:rsidR="00952AAA" w:rsidRDefault="00952AAA" w:rsidP="00952AAA">
      <w:pPr>
        <w:pStyle w:val="NormalWeb"/>
      </w:pPr>
      <w:r>
        <w:t>Blush Pink (</w:t>
      </w:r>
      <w:r>
        <w:rPr>
          <w:rStyle w:val="HTMLCode"/>
        </w:rPr>
        <w:t>#FF8DAA</w:t>
      </w:r>
      <w:r>
        <w:t>) or Lavender (</w:t>
      </w:r>
      <w:r>
        <w:rPr>
          <w:rStyle w:val="HTMLCode"/>
        </w:rPr>
        <w:t>#E3D1FF</w:t>
      </w:r>
      <w:r>
        <w:t>)</w:t>
      </w:r>
    </w:p>
    <w:p w14:paraId="4172EEC1" w14:textId="77777777" w:rsidR="00952AAA" w:rsidRDefault="00952AAA" w:rsidP="00952AAA">
      <w:pPr>
        <w:pStyle w:val="NormalWeb"/>
      </w:pPr>
      <w:r>
        <w:t>Used for buttons, highlights, underlines, hover states.</w:t>
      </w:r>
    </w:p>
    <w:p w14:paraId="713E3AFA" w14:textId="77777777" w:rsidR="00952AAA" w:rsidRDefault="00952AAA" w:rsidP="00952AAA">
      <w:r>
        <w:pict w14:anchorId="1AD1CB95">
          <v:rect id="_x0000_i1030" style="width:0;height:1.5pt" o:hralign="center" o:hrstd="t" o:hr="t" fillcolor="#a0a0a0" stroked="f"/>
        </w:pict>
      </w:r>
    </w:p>
    <w:p w14:paraId="7B6972FE" w14:textId="77777777" w:rsidR="00952AAA" w:rsidRDefault="00952AAA" w:rsidP="00952AAA">
      <w:pPr>
        <w:pStyle w:val="Heading3"/>
      </w:pPr>
      <w:r>
        <w:rPr>
          <w:rStyle w:val="Strong"/>
          <w:b/>
          <w:bCs/>
        </w:rPr>
        <w:t>• Font:</w:t>
      </w:r>
    </w:p>
    <w:p w14:paraId="176D62F3" w14:textId="77777777" w:rsidR="00952AAA" w:rsidRDefault="00952AAA" w:rsidP="00952AAA">
      <w:pPr>
        <w:pStyle w:val="NormalWeb"/>
        <w:numPr>
          <w:ilvl w:val="0"/>
          <w:numId w:val="13"/>
        </w:numPr>
      </w:pPr>
      <w:r>
        <w:t xml:space="preserve">Primary: </w:t>
      </w:r>
      <w:r>
        <w:rPr>
          <w:rStyle w:val="Strong"/>
        </w:rPr>
        <w:t>Baloo 2</w:t>
      </w:r>
      <w:r>
        <w:t xml:space="preserve"> or </w:t>
      </w:r>
      <w:r>
        <w:rPr>
          <w:rStyle w:val="Strong"/>
        </w:rPr>
        <w:t>Fredoka</w:t>
      </w:r>
    </w:p>
    <w:p w14:paraId="5A79D4AD" w14:textId="77777777" w:rsidR="00952AAA" w:rsidRDefault="00952AAA" w:rsidP="00952AAA">
      <w:pPr>
        <w:pStyle w:val="NormalWeb"/>
        <w:numPr>
          <w:ilvl w:val="0"/>
          <w:numId w:val="13"/>
        </w:numPr>
      </w:pPr>
      <w:r>
        <w:t xml:space="preserve">Alternative: </w:t>
      </w:r>
      <w:r>
        <w:rPr>
          <w:rStyle w:val="Strong"/>
        </w:rPr>
        <w:t>Nunito</w:t>
      </w:r>
      <w:r>
        <w:t xml:space="preserve"> for softer readability</w:t>
      </w:r>
    </w:p>
    <w:p w14:paraId="0EE0C6DE" w14:textId="77777777" w:rsidR="00952AAA" w:rsidRDefault="00952AAA" w:rsidP="00952AAA">
      <w:pPr>
        <w:pStyle w:val="NormalWeb"/>
      </w:pPr>
      <w:r>
        <w:t>Fonts are rounded and friendly, matching the soft aesthetic.</w:t>
      </w:r>
    </w:p>
    <w:p w14:paraId="6039FA34" w14:textId="77777777" w:rsidR="00952AAA" w:rsidRDefault="00952AAA" w:rsidP="00952AAA">
      <w:r>
        <w:pict w14:anchorId="7D7BC853">
          <v:rect id="_x0000_i1031" style="width:0;height:1.5pt" o:hralign="center" o:hrstd="t" o:hr="t" fillcolor="#a0a0a0" stroked="f"/>
        </w:pict>
      </w:r>
    </w:p>
    <w:p w14:paraId="2B4088A4" w14:textId="77777777" w:rsidR="00952AAA" w:rsidRDefault="00952AAA" w:rsidP="00952AAA">
      <w:pPr>
        <w:pStyle w:val="Heading3"/>
      </w:pPr>
      <w:r>
        <w:rPr>
          <w:rStyle w:val="Strong"/>
          <w:b/>
          <w:bCs/>
        </w:rPr>
        <w:t>• Animations:</w:t>
      </w:r>
    </w:p>
    <w:p w14:paraId="65C6B6B2" w14:textId="77777777" w:rsidR="00952AAA" w:rsidRDefault="00952AAA" w:rsidP="00952AAA">
      <w:pPr>
        <w:pStyle w:val="NormalWeb"/>
        <w:numPr>
          <w:ilvl w:val="0"/>
          <w:numId w:val="14"/>
        </w:numPr>
      </w:pPr>
      <w:r>
        <w:rPr>
          <w:rStyle w:val="Strong"/>
        </w:rPr>
        <w:t>Scroll-triggered fade-ins</w:t>
      </w:r>
      <w:r>
        <w:t xml:space="preserve"> with gentle </w:t>
      </w:r>
      <w:r>
        <w:rPr>
          <w:rStyle w:val="HTMLCode"/>
        </w:rPr>
        <w:t>ease-in-out</w:t>
      </w:r>
      <w:r>
        <w:t xml:space="preserve"> transitions</w:t>
      </w:r>
    </w:p>
    <w:p w14:paraId="135BB092" w14:textId="77777777" w:rsidR="00952AAA" w:rsidRDefault="00952AAA" w:rsidP="00952AAA">
      <w:pPr>
        <w:pStyle w:val="NormalWeb"/>
        <w:numPr>
          <w:ilvl w:val="0"/>
          <w:numId w:val="14"/>
        </w:numPr>
      </w:pPr>
      <w:r>
        <w:rPr>
          <w:rStyle w:val="Strong"/>
        </w:rPr>
        <w:t>Bouncy hover effects</w:t>
      </w:r>
      <w:r>
        <w:t xml:space="preserve"> for buttons and icons</w:t>
      </w:r>
    </w:p>
    <w:p w14:paraId="3F9185B7" w14:textId="77777777" w:rsidR="00952AAA" w:rsidRDefault="00952AAA" w:rsidP="00952AAA">
      <w:pPr>
        <w:pStyle w:val="NormalWeb"/>
        <w:numPr>
          <w:ilvl w:val="0"/>
          <w:numId w:val="14"/>
        </w:numPr>
      </w:pPr>
      <w:r>
        <w:t>Floating emoji or pastel shapes as background particles (optional)</w:t>
      </w:r>
    </w:p>
    <w:p w14:paraId="4CC38B8E" w14:textId="77777777" w:rsidR="00952AAA" w:rsidRDefault="00952AAA" w:rsidP="00952AAA">
      <w:r>
        <w:pict w14:anchorId="10C11702">
          <v:rect id="_x0000_i1032" style="width:0;height:1.5pt" o:hralign="center" o:hrstd="t" o:hr="t" fillcolor="#a0a0a0" stroked="f"/>
        </w:pict>
      </w:r>
    </w:p>
    <w:p w14:paraId="04CDAAC5" w14:textId="77777777" w:rsidR="00952AAA" w:rsidRDefault="00952AAA" w:rsidP="00952AAA">
      <w:pPr>
        <w:pStyle w:val="Heading3"/>
      </w:pPr>
      <w:r>
        <w:rPr>
          <w:rStyle w:val="Strong"/>
          <w:b/>
          <w:bCs/>
        </w:rPr>
        <w:t>• Layout:</w:t>
      </w:r>
    </w:p>
    <w:p w14:paraId="611CF56C" w14:textId="77777777" w:rsidR="00952AAA" w:rsidRDefault="00952AAA" w:rsidP="00952AAA">
      <w:pPr>
        <w:pStyle w:val="NormalWeb"/>
        <w:numPr>
          <w:ilvl w:val="0"/>
          <w:numId w:val="15"/>
        </w:numPr>
      </w:pPr>
      <w:r>
        <w:rPr>
          <w:rStyle w:val="Strong"/>
        </w:rPr>
        <w:t>Single-page smooth scroll navigation</w:t>
      </w:r>
      <w:r>
        <w:t xml:space="preserve"> (with sticky navbar)</w:t>
      </w:r>
    </w:p>
    <w:p w14:paraId="2F00105E" w14:textId="77777777" w:rsidR="00952AAA" w:rsidRDefault="00952AAA" w:rsidP="00952AAA">
      <w:pPr>
        <w:pStyle w:val="NormalWeb"/>
        <w:numPr>
          <w:ilvl w:val="0"/>
          <w:numId w:val="15"/>
        </w:numPr>
      </w:pPr>
      <w:r>
        <w:lastRenderedPageBreak/>
        <w:t>Sections: About, Skills, Projects, Resume, Contact</w:t>
      </w:r>
    </w:p>
    <w:p w14:paraId="56943B9B" w14:textId="77777777" w:rsidR="00952AAA" w:rsidRDefault="00952AAA" w:rsidP="00952AAA">
      <w:pPr>
        <w:pStyle w:val="NormalWeb"/>
        <w:numPr>
          <w:ilvl w:val="0"/>
          <w:numId w:val="15"/>
        </w:numPr>
      </w:pPr>
      <w:r>
        <w:t>Cards for project showcase with soft shadows and curved corners</w:t>
      </w:r>
    </w:p>
    <w:p w14:paraId="0FBF9702" w14:textId="77777777" w:rsidR="00952AAA" w:rsidRDefault="00952AAA" w:rsidP="00952AAA">
      <w:r>
        <w:pict w14:anchorId="5A9C6F22">
          <v:rect id="_x0000_i1033" style="width:0;height:1.5pt" o:hralign="center" o:hrstd="t" o:hr="t" fillcolor="#a0a0a0" stroked="f"/>
        </w:pict>
      </w:r>
    </w:p>
    <w:p w14:paraId="4410D835" w14:textId="77777777" w:rsidR="00952AAA" w:rsidRDefault="00952AAA" w:rsidP="00952AAA">
      <w:pPr>
        <w:pStyle w:val="Heading3"/>
      </w:pPr>
      <w:r>
        <w:rPr>
          <w:rStyle w:val="Strong"/>
          <w:b/>
          <w:bCs/>
        </w:rPr>
        <w:t>• Icons and Elements:</w:t>
      </w:r>
    </w:p>
    <w:p w14:paraId="554330BC" w14:textId="77777777" w:rsidR="00952AAA" w:rsidRDefault="00952AAA" w:rsidP="00952AAA">
      <w:pPr>
        <w:pStyle w:val="NormalWeb"/>
        <w:numPr>
          <w:ilvl w:val="0"/>
          <w:numId w:val="16"/>
        </w:numPr>
      </w:pPr>
      <w:r>
        <w:t>Cute line icons (e.g., from Tabler Icons or Phosphor)</w:t>
      </w:r>
    </w:p>
    <w:p w14:paraId="0DB18114" w14:textId="77777777" w:rsidR="00952AAA" w:rsidRDefault="00952AAA" w:rsidP="00952AAA">
      <w:pPr>
        <w:pStyle w:val="NormalWeb"/>
        <w:numPr>
          <w:ilvl w:val="0"/>
          <w:numId w:val="16"/>
        </w:numPr>
      </w:pPr>
      <w:r>
        <w:t>Star, cloud, or sparkle elements around content</w:t>
      </w:r>
    </w:p>
    <w:p w14:paraId="7779E6F1" w14:textId="48474DF3" w:rsidR="0092506C" w:rsidRDefault="00952AAA" w:rsidP="0092506C">
      <w:pPr>
        <w:pStyle w:val="NormalWeb"/>
        <w:numPr>
          <w:ilvl w:val="0"/>
          <w:numId w:val="16"/>
        </w:numPr>
      </w:pPr>
      <w:r>
        <w:t>Pastel-styled buttons with hover glow effect</w:t>
      </w:r>
    </w:p>
    <w:p w14:paraId="6315905B" w14:textId="77777777" w:rsidR="0092506C" w:rsidRDefault="0092506C" w:rsidP="0092506C">
      <w:pPr>
        <w:pStyle w:val="NormalWeb"/>
      </w:pPr>
      <w:bookmarkStart w:id="11" w:name="_GoBack"/>
      <w:bookmarkEnd w:id="11"/>
    </w:p>
    <w:p w14:paraId="238CE935" w14:textId="77777777" w:rsidR="003D1ED3" w:rsidRDefault="00435096">
      <w:pPr>
        <w:pStyle w:val="Heading3"/>
      </w:pPr>
      <w:r>
        <w:t>9. TECHNICAL REQUIREMENTS</w:t>
      </w:r>
    </w:p>
    <w:p w14:paraId="6FDB5065" w14:textId="77777777" w:rsidR="003D1ED3" w:rsidRDefault="00435096">
      <w:pPr>
        <w:pStyle w:val="Compact"/>
        <w:numPr>
          <w:ilvl w:val="0"/>
          <w:numId w:val="5"/>
        </w:numPr>
      </w:pPr>
      <w:r>
        <w:rPr>
          <w:b/>
          <w:bCs/>
        </w:rPr>
        <w:t>Framework:</w:t>
      </w:r>
      <w:r>
        <w:t xml:space="preserve"> React with TypeScript</w:t>
      </w:r>
    </w:p>
    <w:p w14:paraId="4BA83118" w14:textId="77777777" w:rsidR="003D1ED3" w:rsidRDefault="00435096">
      <w:pPr>
        <w:pStyle w:val="Compact"/>
        <w:numPr>
          <w:ilvl w:val="0"/>
          <w:numId w:val="5"/>
        </w:numPr>
      </w:pPr>
      <w:r>
        <w:rPr>
          <w:b/>
          <w:bCs/>
        </w:rPr>
        <w:t>Styling:</w:t>
      </w:r>
      <w:r>
        <w:t xml:space="preserve"> Tailwind CSS with shadcn/ui components</w:t>
      </w:r>
    </w:p>
    <w:p w14:paraId="0E70500C" w14:textId="77777777" w:rsidR="003D1ED3" w:rsidRDefault="00435096">
      <w:pPr>
        <w:pStyle w:val="Compact"/>
        <w:numPr>
          <w:ilvl w:val="0"/>
          <w:numId w:val="5"/>
        </w:numPr>
      </w:pPr>
      <w:r>
        <w:rPr>
          <w:b/>
          <w:bCs/>
        </w:rPr>
        <w:t>Animations:</w:t>
      </w:r>
      <w:r>
        <w:t xml:space="preserve"> Framer Motion</w:t>
      </w:r>
    </w:p>
    <w:p w14:paraId="6723D09F" w14:textId="35039709" w:rsidR="003D1ED3" w:rsidRDefault="00435096" w:rsidP="0092506C">
      <w:pPr>
        <w:pStyle w:val="Compact"/>
        <w:numPr>
          <w:ilvl w:val="0"/>
          <w:numId w:val="5"/>
        </w:numPr>
      </w:pPr>
      <w:r>
        <w:rPr>
          <w:b/>
          <w:bCs/>
        </w:rPr>
        <w:t>Form Handling:</w:t>
      </w:r>
      <w:r>
        <w:t xml:space="preserve"> Formspree integration</w:t>
      </w:r>
      <w:r w:rsidR="00700ECD">
        <w:pict w14:anchorId="604991E4">
          <v:rect id="_x0000_i1026" style="width:0;height:1.5pt" o:hralign="center" o:hrstd="t" o:hr="t"/>
        </w:pict>
      </w:r>
      <w:bookmarkStart w:id="12" w:name="complete-example-prompt"/>
      <w:bookmarkEnd w:id="1"/>
      <w:bookmarkEnd w:id="10"/>
      <w:r w:rsidR="00700ECD">
        <w:pict w14:anchorId="016EC54D">
          <v:rect id="_x0000_i1027" style="width:0;height:1.5pt" o:hralign="center" o:hrstd="t" o:hr="t"/>
        </w:pict>
      </w:r>
    </w:p>
    <w:p w14:paraId="6EF2FE16" w14:textId="77777777" w:rsidR="003D1ED3" w:rsidRDefault="003D1ED3">
      <w:pPr>
        <w:pStyle w:val="FirstParagraph"/>
      </w:pPr>
      <w:bookmarkStart w:id="13" w:name="steps-after-building"/>
      <w:bookmarkEnd w:id="0"/>
      <w:bookmarkEnd w:id="12"/>
      <w:bookmarkEnd w:id="13"/>
    </w:p>
    <w:sectPr w:rsidR="003D1E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A89E55" w14:textId="77777777" w:rsidR="00700ECD" w:rsidRDefault="00700ECD">
      <w:pPr>
        <w:spacing w:after="0"/>
      </w:pPr>
      <w:r>
        <w:separator/>
      </w:r>
    </w:p>
  </w:endnote>
  <w:endnote w:type="continuationSeparator" w:id="0">
    <w:p w14:paraId="74EE13A2" w14:textId="77777777" w:rsidR="00700ECD" w:rsidRDefault="00700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16B6C2" w14:textId="77777777" w:rsidR="00700ECD" w:rsidRDefault="00700ECD">
      <w:r>
        <w:separator/>
      </w:r>
    </w:p>
  </w:footnote>
  <w:footnote w:type="continuationSeparator" w:id="0">
    <w:p w14:paraId="7E7F073F" w14:textId="77777777" w:rsidR="00700ECD" w:rsidRDefault="00700E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DEB080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58E80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2604CF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E71E29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117F6F62"/>
    <w:multiLevelType w:val="multilevel"/>
    <w:tmpl w:val="9836B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2480D4D"/>
    <w:multiLevelType w:val="multilevel"/>
    <w:tmpl w:val="F0883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D90467B"/>
    <w:multiLevelType w:val="multilevel"/>
    <w:tmpl w:val="3EDE5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0F029AF"/>
    <w:multiLevelType w:val="multilevel"/>
    <w:tmpl w:val="8C62E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683565D"/>
    <w:multiLevelType w:val="multilevel"/>
    <w:tmpl w:val="F6388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5"/>
  </w:num>
  <w:num w:numId="14">
    <w:abstractNumId w:val="4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D1ED3"/>
    <w:rsid w:val="00177741"/>
    <w:rsid w:val="002B4A93"/>
    <w:rsid w:val="00327E1E"/>
    <w:rsid w:val="00340C6B"/>
    <w:rsid w:val="003543B3"/>
    <w:rsid w:val="003D1ED3"/>
    <w:rsid w:val="00435096"/>
    <w:rsid w:val="00700ECD"/>
    <w:rsid w:val="008A4108"/>
    <w:rsid w:val="0092506C"/>
    <w:rsid w:val="00952AAA"/>
    <w:rsid w:val="009C7AD4"/>
    <w:rsid w:val="009D15F8"/>
    <w:rsid w:val="00AF4684"/>
    <w:rsid w:val="00EC37C8"/>
    <w:rsid w:val="00F51429"/>
    <w:rsid w:val="00FE6B5F"/>
    <w:rsid w:val="00FF5C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D1F14"/>
  <w15:docId w15:val="{14780BE6-A8BF-4AA1-8FD5-4719116AD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952A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52A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952AA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3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age-uploads-prod.s3.amazonaws.com/completion-certificates/9PBTqmSxAf6zZTseP/io9DzWKe3PTsiS6GG_9PBTqmSxAf6zZTseP_QyYNHrCDZ4PggshY9_1751468112898_completion_certificate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hrutizade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file/d/1x6tgtXrE7F2aZqO7wJM9bzcy4DqGa_g9/view?usp=sharing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in/shruti-zade-62673835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hrutizade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kar Zade</dc:creator>
  <cp:keywords/>
  <cp:lastModifiedBy>USER</cp:lastModifiedBy>
  <cp:revision>2</cp:revision>
  <dcterms:created xsi:type="dcterms:W3CDTF">2025-07-02T16:54:00Z</dcterms:created>
  <dcterms:modified xsi:type="dcterms:W3CDTF">2025-07-02T16:54:00Z</dcterms:modified>
</cp:coreProperties>
</file>